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4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8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3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4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5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6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7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8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39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2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4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9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1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2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3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4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5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6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7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8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9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0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1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2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3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4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5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6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7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8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9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0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1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3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8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1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5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7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8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0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1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8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9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2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4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5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2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5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6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7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3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4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5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6">
        <w:r>
          <w:rPr>
            <w:rStyle w:val="Hyperlink"/>
          </w:rPr>
          <w:t xml:space="preserve">Python</w:t>
        </w:r>
      </w:hyperlink>
      <w:r>
        <w:t xml:space="preserve"> </w:t>
      </w:r>
      <w:hyperlink r:id="rId387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8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9">
        <w:r>
          <w:rPr>
            <w:rStyle w:val="Hyperlink"/>
          </w:rPr>
          <w:t xml:space="preserve">pandas</w:t>
        </w:r>
      </w:hyperlink>
      <w:r>
        <w:t xml:space="preserve"> </w:t>
      </w:r>
      <w:hyperlink r:id="rId390">
        <w:r>
          <w:rPr>
            <w:rStyle w:val="Hyperlink"/>
          </w:rPr>
          <w:t xml:space="preserve">polars</w:t>
        </w:r>
      </w:hyperlink>
      <w:r>
        <w:t xml:space="preserve"> </w:t>
      </w:r>
      <w:hyperlink r:id="rId391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2">
        <w:r>
          <w:rPr>
            <w:rStyle w:val="Hyperlink"/>
          </w:rPr>
          <w:t xml:space="preserve">spaCy</w:t>
        </w:r>
      </w:hyperlink>
      <w:r>
        <w:t xml:space="preserve"> </w:t>
      </w:r>
      <w:hyperlink r:id="rId393">
        <w:r>
          <w:rPr>
            <w:rStyle w:val="Hyperlink"/>
          </w:rPr>
          <w:t xml:space="preserve">DuckDB</w:t>
        </w:r>
      </w:hyperlink>
    </w:p>
    <w:bookmarkEnd w:id="3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299" Target="http://e-comfort.ephraimtech.com/MvcApplicationCityMap/Maps/ViewMaps" TargetMode="External" /><Relationship Type="http://schemas.openxmlformats.org/officeDocument/2006/relationships/hyperlink" Id="rId272" Target="http://e-comfort.ephraimtech.com/National%20Oceanic%20and%20Atmospheric%20Administration%20(NOAA)/Home/Default?q=94555" TargetMode="External" /><Relationship Type="http://schemas.openxmlformats.org/officeDocument/2006/relationships/hyperlink" Id="rId385" Target="http://e-comfort.ephraimtech.com/Node.js/WordEngineering/WordEngineeringIndex.html" TargetMode="External" /><Relationship Type="http://schemas.openxmlformats.org/officeDocument/2006/relationships/hyperlink" Id="rId264" Target="http://e-comfort.ephraimtech.com/WordEngineering/Apple.com/ITunes.Apple.com.html" TargetMode="External" /><Relationship Type="http://schemas.openxmlformats.org/officeDocument/2006/relationships/hyperlink" Id="rId133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4" Target="http://e-comfort.ephraimtech.com/WordEngineering/ArtificialIntelligence/NeuralNetwork/Brain/OurRelatingToPerson.html" TargetMode="External" /><Relationship Type="http://schemas.openxmlformats.org/officeDocument/2006/relationships/hyperlink" Id="rId135" Target="http://e-comfort.ephraimtech.com/WordEngineering/ArtificialIntelligence/NeuralNetwork/Synaptic/Synaptic.html" TargetMode="External" /><Relationship Type="http://schemas.openxmlformats.org/officeDocument/2006/relationships/hyperlink" Id="rId136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7" Target="http://e-comfort.ephraimtech.com/WordEngineering/ArtificialIntelligence/deeplearnjs.org/deeplearnjs.org_-_Add.html" TargetMode="External" /><Relationship Type="http://schemas.openxmlformats.org/officeDocument/2006/relationships/hyperlink" Id="rId132" Target="http://e-comfort.ephraimtech.com/WordEngineering/ArtificialIntelligence/js.TensorFlow.org" TargetMode="External" /><Relationship Type="http://schemas.openxmlformats.org/officeDocument/2006/relationships/hyperlink" Id="rId138" Target="http://e-comfort.ephraimtech.com/WordEngineering/ArtificialIntelligence/ml.js" TargetMode="External" /><Relationship Type="http://schemas.openxmlformats.org/officeDocument/2006/relationships/hyperlink" Id="rId276" Target="http://e-comfort.ephraimtech.com/WordEngineering/Bart" TargetMode="External" /><Relationship Type="http://schemas.openxmlformats.org/officeDocument/2006/relationships/hyperlink" Id="rId258" Target="http://e-comfort.ephraimtech.com/WordEngineering/Bing/BingSearch.html" TargetMode="External" /><Relationship Type="http://schemas.openxmlformats.org/officeDocument/2006/relationships/hyperlink" Id="rId298" Target="http://e-comfort.ephraimtech.com/WordEngineering/Bing/Map/BingMapCenterPointLatitudeLongitude.aspx" TargetMode="External" /><Relationship Type="http://schemas.openxmlformats.org/officeDocument/2006/relationships/hyperlink" Id="rId219" Target="http://e-comfort.ephraimtech.com/WordEngineering/Breck-McKye.com/WhatLanguageIsThisGreekYouReAlrightCallThePoliceYourHouse.html" TargetMode="External" /><Relationship Type="http://schemas.openxmlformats.org/officeDocument/2006/relationships/hyperlink" Id="rId372" Target="http://e-comfort.ephraimtech.com/WordEngineering/CascadingStyleSheet" TargetMode="External" /><Relationship Type="http://schemas.openxmlformats.org/officeDocument/2006/relationships/hyperlink" Id="rId374" Target="http://e-comfort.ephraimtech.com/WordEngineering/CascadingStyleSheet/AppendChild.html" TargetMode="External" /><Relationship Type="http://schemas.openxmlformats.org/officeDocument/2006/relationships/hyperlink" Id="rId373" Target="http://e-comfort.ephraimtech.com/WordEngineering/CascadingStyleSheet/styles.html" TargetMode="External" /><Relationship Type="http://schemas.openxmlformats.org/officeDocument/2006/relationships/hyperlink" Id="rId310" Target="http://e-comfort.ephraimtech.com/WordEngineering/Chart/NorthwindEmployeesTerritories.aspx" TargetMode="External" /><Relationship Type="http://schemas.openxmlformats.org/officeDocument/2006/relationships/hyperlink" Id="rId277" Target="http://e-comfort.ephraimtech.com/WordEngineering/Data.gov/CKAN%20API.html" TargetMode="External" /><Relationship Type="http://schemas.openxmlformats.org/officeDocument/2006/relationships/hyperlink" Id="rId278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5" Target="http://e-comfort.ephraimtech.com/WordEngineering/FederalAviationAuthorityFAA.gov/FederalAviationAuthorityFAA.gov.aspx" TargetMode="External" /><Relationship Type="http://schemas.openxmlformats.org/officeDocument/2006/relationships/hyperlink" Id="rId329" Target="http://e-comfort.ephraimtech.com/WordEngineering/File/AccessControl.aspx" TargetMode="External" /><Relationship Type="http://schemas.openxmlformats.org/officeDocument/2006/relationships/hyperlink" Id="rId320" Target="http://e-comfort.ephraimtech.com/WordEngineering/File/FileQuery.html" TargetMode="External" /><Relationship Type="http://schemas.openxmlformats.org/officeDocument/2006/relationships/hyperlink" Id="rId273" Target="http://e-comfort.ephraimtech.com/WordEngineering/Flickr" TargetMode="External" /><Relationship Type="http://schemas.openxmlformats.org/officeDocument/2006/relationships/hyperlink" Id="rId344" Target="http://e-comfort.ephraimtech.com/WordEngineering/GeoLocation" TargetMode="External" /><Relationship Type="http://schemas.openxmlformats.org/officeDocument/2006/relationships/hyperlink" Id="rId361" Target="http://e-comfort.ephraimtech.com/WordEngineering/GeoLocation/ChrisVeness_-_movable-type.co.uk_-_geodesy.html" TargetMode="External" /><Relationship Type="http://schemas.openxmlformats.org/officeDocument/2006/relationships/hyperlink" Id="rId369" Target="http://e-comfort.ephraimtech.com/WordEngineering/GeoLocation/EarthTools.org.aspx" TargetMode="External" /><Relationship Type="http://schemas.openxmlformats.org/officeDocument/2006/relationships/hyperlink" Id="rId349" Target="http://e-comfort.ephraimtech.com/WordEngineering/GeoLocation/GeoBytes.com.html" TargetMode="External" /><Relationship Type="http://schemas.openxmlformats.org/officeDocument/2006/relationships/hyperlink" Id="rId357" Target="http://e-comfort.ephraimtech.com/WordEngineering/GeoLocation/GeoInfo.html" TargetMode="External" /><Relationship Type="http://schemas.openxmlformats.org/officeDocument/2006/relationships/hyperlink" Id="rId367" Target="http://e-comfort.ephraimtech.com/WordEngineering/GeoLocation/GeoLocationGoogleMap.html" TargetMode="External" /><Relationship Type="http://schemas.openxmlformats.org/officeDocument/2006/relationships/hyperlink" Id="rId359" Target="http://e-comfort.ephraimtech.com/WordEngineering/GeoLocation/GeoNames.aspx" TargetMode="External" /><Relationship Type="http://schemas.openxmlformats.org/officeDocument/2006/relationships/hyperlink" Id="rId360" Target="http://e-comfort.ephraimtech.com/WordEngineering/GeoLocation/GeoNames.html" TargetMode="External" /><Relationship Type="http://schemas.openxmlformats.org/officeDocument/2006/relationships/hyperlink" Id="rId351" Target="http://e-comfort.ephraimtech.com/WordEngineering/GeoLocation/GeoNames.orgFindNearbyWikipediaJSON.html" TargetMode="External" /><Relationship Type="http://schemas.openxmlformats.org/officeDocument/2006/relationships/hyperlink" Id="rId350" Target="http://e-comfort.ephraimtech.com/WordEngineering/GeoLocation/Geonames.orgWikipediaSearchJSON.html" TargetMode="External" /><Relationship Type="http://schemas.openxmlformats.org/officeDocument/2006/relationships/hyperlink" Id="rId355" Target="http://e-comfort.ephraimtech.com/WordEngineering/GeoLocation/HostIP.html" TargetMode="External" /><Relationship Type="http://schemas.openxmlformats.org/officeDocument/2006/relationships/hyperlink" Id="rId353" Target="http://e-comfort.ephraimtech.com/WordEngineering/GeoLocation/HostIpInfo.aspx" TargetMode="External" /><Relationship Type="http://schemas.openxmlformats.org/officeDocument/2006/relationships/hyperlink" Id="rId370" Target="http://e-comfort.ephraimtech.com/WordEngineering/GeoLocation/LatitudeLongitudeDistance.html" TargetMode="External" /><Relationship Type="http://schemas.openxmlformats.org/officeDocument/2006/relationships/hyperlink" Id="rId356" Target="http://e-comfort.ephraimtech.com/WordEngineering/GeoLocation/Maxmind.comGeoIp.html" TargetMode="External" /><Relationship Type="http://schemas.openxmlformats.org/officeDocument/2006/relationships/hyperlink" Id="rId371" Target="http://e-comfort.ephraimtech.com/WordEngineering/GeoLocation/Point.html" TargetMode="External" /><Relationship Type="http://schemas.openxmlformats.org/officeDocument/2006/relationships/hyperlink" Id="rId368" Target="http://e-comfort.ephraimtech.com/WordEngineering/GeoLocation/SimpleMaps.com/SimpleMaps.com.html" TargetMode="External" /><Relationship Type="http://schemas.openxmlformats.org/officeDocument/2006/relationships/hyperlink" Id="rId347" Target="http://e-comfort.ephraimtech.com/WordEngineering/GeoLocation/WorldTimeApi.org.html" TargetMode="External" /><Relationship Type="http://schemas.openxmlformats.org/officeDocument/2006/relationships/hyperlink" Id="rId358" Target="http://e-comfort.ephraimtech.com/WordEngineering/GeoLocation/YQLGeoLibrary.html?q=Canberra" TargetMode="External" /><Relationship Type="http://schemas.openxmlformats.org/officeDocument/2006/relationships/hyperlink" Id="rId346" Target="http://e-comfort.ephraimtech.com/WordEngineering/GeoLocation/api.OpenWeatherMap.org.html" TargetMode="External" /><Relationship Type="http://schemas.openxmlformats.org/officeDocument/2006/relationships/hyperlink" Id="rId364" Target="http://e-comfort.ephraimtech.com/WordEngineering/GeoLocation/geoip.prototypeapp.comlocate.html" TargetMode="External" /><Relationship Type="http://schemas.openxmlformats.org/officeDocument/2006/relationships/hyperlink" Id="rId348" Target="http://e-comfort.ephraimtech.com/WordEngineering/GeoLocation/geoplugin.com.html" TargetMode="External" /><Relationship Type="http://schemas.openxmlformats.org/officeDocument/2006/relationships/hyperlink" Id="rId365" Target="http://e-comfort.ephraimtech.com/WordEngineering/GeoLocation/ip-api.com.html" TargetMode="External" /><Relationship Type="http://schemas.openxmlformats.org/officeDocument/2006/relationships/hyperlink" Id="rId366" Target="http://e-comfort.ephraimtech.com/WordEngineering/GeoLocation/ipify.org.html" TargetMode="External" /><Relationship Type="http://schemas.openxmlformats.org/officeDocument/2006/relationships/hyperlink" Id="rId362" Target="http://e-comfort.ephraimtech.com/WordEngineering/GeoLocation/ipinfo.io.html" TargetMode="External" /><Relationship Type="http://schemas.openxmlformats.org/officeDocument/2006/relationships/hyperlink" Id="rId363" Target="http://e-comfort.ephraimtech.com/WordEngineering/GeoLocation/telize.com.html" TargetMode="External" /><Relationship Type="http://schemas.openxmlformats.org/officeDocument/2006/relationships/hyperlink" Id="rId253" Target="http://e-comfort.ephraimtech.com/WordEngineering/GettyImages.com/GettyImages.com_-_Search.html" TargetMode="External" /><Relationship Type="http://schemas.openxmlformats.org/officeDocument/2006/relationships/hyperlink" Id="rId275" Target="http://e-comfort.ephraimtech.com/WordEngineering/Google/GoogleAjaxLanguageApi.html" TargetMode="External" /><Relationship Type="http://schemas.openxmlformats.org/officeDocument/2006/relationships/hyperlink" Id="rId247" Target="http://e-comfort.ephraimtech.com/WordEngineering/Google/GoogleAjaxSearchApi.html" TargetMode="External" /><Relationship Type="http://schemas.openxmlformats.org/officeDocument/2006/relationships/hyperlink" Id="rId248" Target="http://e-comfort.ephraimtech.com/WordEngineering/Google/GoogleCustomSearch.html" TargetMode="External" /><Relationship Type="http://schemas.openxmlformats.org/officeDocument/2006/relationships/hyperlink" Id="rId304" Target="http://e-comfort.ephraimtech.com/WordEngineering/Google/GoogleFonts.html" TargetMode="External" /><Relationship Type="http://schemas.openxmlformats.org/officeDocument/2006/relationships/hyperlink" Id="rId339" Target="http://e-comfort.ephraimtech.com/WordEngineering/Google/GoogleOpenID.aspx" TargetMode="External" /><Relationship Type="http://schemas.openxmlformats.org/officeDocument/2006/relationships/hyperlink" Id="rId354" Target="http://e-comfort.ephraimtech.com/WordEngineering/Google/GoogleReverseGeocoding.aspx?latitude=51.962146&amp;longitude=7.602304" TargetMode="External" /><Relationship Type="http://schemas.openxmlformats.org/officeDocument/2006/relationships/hyperlink" Id="rId300" Target="http://e-comfort.ephraimtech.com/WordEngineering/Google/Map/GoogleMapVersion2.html" TargetMode="External" /><Relationship Type="http://schemas.openxmlformats.org/officeDocument/2006/relationships/hyperlink" Id="rId257" Target="http://e-comfort.ephraimtech.com/WordEngineering/Google/Map/GooglePlace.aspx" TargetMode="External" /><Relationship Type="http://schemas.openxmlformats.org/officeDocument/2006/relationships/hyperlink" Id="rId256" Target="http://e-comfort.ephraimtech.com/WordEngineering/Google/Map/Sydney_New%20South%20Wales_Australia.html" TargetMode="External" /><Relationship Type="http://schemas.openxmlformats.org/officeDocument/2006/relationships/hyperlink" Id="rId221" Target="http://e-comfort.ephraimtech.com/WordEngineering/HisWord/ExceedingMe.html" TargetMode="External" /><Relationship Type="http://schemas.openxmlformats.org/officeDocument/2006/relationships/hyperlink" Id="rId302" Target="http://e-comfort.ephraimtech.com/WordEngineering/Html" TargetMode="External" /><Relationship Type="http://schemas.openxmlformats.org/officeDocument/2006/relationships/hyperlink" Id="rId215" Target="http://e-comfort.ephraimtech.com/WordEngineering/IgnitersWorld.com/IgnitersWorld.com_-_jsonQ.html" TargetMode="External" /><Relationship Type="http://schemas.openxmlformats.org/officeDocument/2006/relationships/hyperlink" Id="rId315" Target="http://e-comfort.ephraimtech.com/WordEngineering/InformationSet/ISO-3166-Countries-with-Regional-Codes.html" TargetMode="External" /><Relationship Type="http://schemas.openxmlformats.org/officeDocument/2006/relationships/hyperlink" Id="rId217" Target="http://e-comfort.ephraimtech.com/WordEngineering/Internationalization" TargetMode="External" /><Relationship Type="http://schemas.openxmlformats.org/officeDocument/2006/relationships/hyperlink" Id="rId325" Target="http://e-comfort.ephraimtech.com/WordEngineering/InternetDictionaryProjectIDP/InternetDictionaryProjectIDP.html" TargetMode="External" /><Relationship Type="http://schemas.openxmlformats.org/officeDocument/2006/relationships/hyperlink" Id="rId342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1" Target="http://e-comfort.ephraimtech.com/WordEngineering/JavaScript/Algorithm/Base64%20encoding%20and%20decoding.html" TargetMode="External" /><Relationship Type="http://schemas.openxmlformats.org/officeDocument/2006/relationships/hyperlink" Id="rId208" Target="http://e-comfort.ephraimtech.com/WordEngineering/JavaScript/Algorithm/BaseConvert.html" TargetMode="External" /><Relationship Type="http://schemas.openxmlformats.org/officeDocument/2006/relationships/hyperlink" Id="rId209" Target="http://e-comfort.ephraimtech.com/WordEngineering/JavaScript/Algorithm/BaseNumber.html" TargetMode="External" /><Relationship Type="http://schemas.openxmlformats.org/officeDocument/2006/relationships/hyperlink" Id="rId333" Target="http://e-comfort.ephraimtech.com/WordEngineering/JavaScript/Algorithm/BodyMassIndexBMI.html" TargetMode="External" /><Relationship Type="http://schemas.openxmlformats.org/officeDocument/2006/relationships/hyperlink" Id="rId194" Target="http://e-comfort.ephraimtech.com/WordEngineering/JavaScript/Algorithm/ChessBoard.html" TargetMode="External" /><Relationship Type="http://schemas.openxmlformats.org/officeDocument/2006/relationships/hyperlink" Id="rId201" Target="http://e-comfort.ephraimtech.com/WordEngineering/JavaScript/Algorithm/ClientBrowser.html" TargetMode="External" /><Relationship Type="http://schemas.openxmlformats.org/officeDocument/2006/relationships/hyperlink" Id="rId184" Target="http://e-comfort.ephraimtech.com/WordEngineering/JavaScript/Algorithm/DOMParser.html" TargetMode="External" /><Relationship Type="http://schemas.openxmlformats.org/officeDocument/2006/relationships/hyperlink" Id="rId206" Target="http://e-comfort.ephraimtech.com/WordEngineering/JavaScript/Algorithm/DateQuarter.html" TargetMode="External" /><Relationship Type="http://schemas.openxmlformats.org/officeDocument/2006/relationships/hyperlink" Id="rId160" Target="http://e-comfort.ephraimtech.com/WordEngineering/JavaScript/Algorithm/DateStatistics.html" TargetMode="External" /><Relationship Type="http://schemas.openxmlformats.org/officeDocument/2006/relationships/hyperlink" Id="rId199" Target="http://e-comfort.ephraimtech.com/WordEngineering/JavaScript/Algorithm/DegreesAndRadiansConversion.html" TargetMode="External" /><Relationship Type="http://schemas.openxmlformats.org/officeDocument/2006/relationships/hyperlink" Id="rId200" Target="http://e-comfort.ephraimtech.com/WordEngineering/JavaScript/Algorithm/Denominator.html" TargetMode="External" /><Relationship Type="http://schemas.openxmlformats.org/officeDocument/2006/relationships/hyperlink" Id="rId202" Target="http://e-comfort.ephraimtech.com/WordEngineering/JavaScript/Algorithm/Document.html" TargetMode="External" /><Relationship Type="http://schemas.openxmlformats.org/officeDocument/2006/relationships/hyperlink" Id="rId197" Target="http://e-comfort.ephraimtech.com/WordEngineering/JavaScript/Algorithm/DocumentObjectModelDOM.html" TargetMode="External" /><Relationship Type="http://schemas.openxmlformats.org/officeDocument/2006/relationships/hyperlink" Id="rId334" Target="http://e-comfort.ephraimtech.com/WordEngineering/JavaScript/Algorithm/EncodeURI.html" TargetMode="External" /><Relationship Type="http://schemas.openxmlformats.org/officeDocument/2006/relationships/hyperlink" Id="rId335" Target="http://e-comfort.ephraimtech.com/WordEngineering/JavaScript/Algorithm/EncodeURIDOMParser.html" TargetMode="External" /><Relationship Type="http://schemas.openxmlformats.org/officeDocument/2006/relationships/hyperlink" Id="rId212" Target="http://e-comfort.ephraimtech.com/WordEngineering/JavaScript/Algorithm/EvalArithmeticOperator.html" TargetMode="External" /><Relationship Type="http://schemas.openxmlformats.org/officeDocument/2006/relationships/hyperlink" Id="rId167" Target="http://e-comfort.ephraimtech.com/WordEngineering/JavaScript/Algorithm/Filter.html" TargetMode="External" /><Relationship Type="http://schemas.openxmlformats.org/officeDocument/2006/relationships/hyperlink" Id="rId337" Target="http://e-comfort.ephraimtech.com/WordEngineering/JavaScript/Algorithm/JSZip.html" TargetMode="External" /><Relationship Type="http://schemas.openxmlformats.org/officeDocument/2006/relationships/hyperlink" Id="rId205" Target="http://e-comfort.ephraimtech.com/WordEngineering/JavaScript/Algorithm/KeyboardCharactersAndThereMeaningInLanguages.html" TargetMode="External" /><Relationship Type="http://schemas.openxmlformats.org/officeDocument/2006/relationships/hyperlink" Id="rId166" Target="http://e-comfort.ephraimtech.com/WordEngineering/JavaScript/Algorithm/Map.html" TargetMode="External" /><Relationship Type="http://schemas.openxmlformats.org/officeDocument/2006/relationships/hyperlink" Id="rId207" Target="http://e-comfort.ephraimtech.com/WordEngineering/JavaScript/Algorithm/Math.js_-_ComplexNumber.html" TargetMode="External" /><Relationship Type="http://schemas.openxmlformats.org/officeDocument/2006/relationships/hyperlink" Id="rId155" Target="http://e-comfort.ephraimtech.com/WordEngineering/JavaScript/Algorithm/MyNextIsMySea.html" TargetMode="External" /><Relationship Type="http://schemas.openxmlformats.org/officeDocument/2006/relationships/hyperlink" Id="rId210" Target="http://e-comfort.ephraimtech.com/WordEngineering/JavaScript/Algorithm/RandomNumber.html" TargetMode="External" /><Relationship Type="http://schemas.openxmlformats.org/officeDocument/2006/relationships/hyperlink" Id="rId165" Target="http://e-comfort.ephraimtech.com/WordEngineering/JavaScript/Algorithm/Reduce.html" TargetMode="External" /><Relationship Type="http://schemas.openxmlformats.org/officeDocument/2006/relationships/hyperlink" Id="rId306" Target="http://e-comfort.ephraimtech.com/WordEngineering/JavaScript/Algorithm/RegularExpressionSplit.html" TargetMode="External" /><Relationship Type="http://schemas.openxmlformats.org/officeDocument/2006/relationships/hyperlink" Id="rId195" Target="http://e-comfort.ephraimtech.com/WordEngineering/JavaScript/Algorithm/Resistor%20Color%20Coding.html" TargetMode="External" /><Relationship Type="http://schemas.openxmlformats.org/officeDocument/2006/relationships/hyperlink" Id="rId305" Target="http://e-comfort.ephraimtech.com/WordEngineering/JavaScript/Algorithm/SearchAndReplaceSubstringsUsingRegularExpression.html" TargetMode="External" /><Relationship Type="http://schemas.openxmlformats.org/officeDocument/2006/relationships/hyperlink" Id="rId196" Target="http://e-comfort.ephraimtech.com/WordEngineering/JavaScript/Algorithm/Simultaneous%20Equations.html" TargetMode="External" /><Relationship Type="http://schemas.openxmlformats.org/officeDocument/2006/relationships/hyperlink" Id="rId193" Target="http://e-comfort.ephraimtech.com/WordEngineering/JavaScript/Algorithm/TrafficLight.html" TargetMode="External" /><Relationship Type="http://schemas.openxmlformats.org/officeDocument/2006/relationships/hyperlink" Id="rId161" Target="http://e-comfort.ephraimtech.com/WordEngineering/JavaScript/Algorithm/URIWordStatistics.html" TargetMode="External" /><Relationship Type="http://schemas.openxmlformats.org/officeDocument/2006/relationships/hyperlink" Id="rId211" Target="http://e-comfort.ephraimtech.com/WordEngineering/JavaScript/Algorithm/UTF-16CodeUnits.html" TargetMode="External" /><Relationship Type="http://schemas.openxmlformats.org/officeDocument/2006/relationships/hyperlink" Id="rId168" Target="http://e-comfort.ephraimtech.com/WordEngineering/JavaScript/Algorithm/YourFaithInMe.html" TargetMode="External" /><Relationship Type="http://schemas.openxmlformats.org/officeDocument/2006/relationships/hyperlink" Id="rId154" Target="http://e-comfort.ephraimtech.com/WordEngineering/JavaScript/Algorithm/jStat.html" TargetMode="External" /><Relationship Type="http://schemas.openxmlformats.org/officeDocument/2006/relationships/hyperlink" Id="rId170" Target="http://e-comfort.ephraimtech.com/WordEngineering/JavaScript/Algorithm/mathjs.org.html" TargetMode="External" /><Relationship Type="http://schemas.openxmlformats.org/officeDocument/2006/relationships/hyperlink" Id="rId173" Target="http://e-comfort.ephraimtech.com/WordEngineering/JavaScript/BabylonJs.com" TargetMode="External" /><Relationship Type="http://schemas.openxmlformats.org/officeDocument/2006/relationships/hyperlink" Id="rId153" Target="http://e-comfort.ephraimtech.com/WordEngineering/JavaScript/ChartJS" TargetMode="External" /><Relationship Type="http://schemas.openxmlformats.org/officeDocument/2006/relationships/hyperlink" Id="rId220" Target="http://e-comfort.ephraimtech.com/WordEngineering/JavaScript/Clipboard%20API" TargetMode="External" /><Relationship Type="http://schemas.openxmlformats.org/officeDocument/2006/relationships/hyperlink" Id="rId204" Target="http://e-comfort.ephraimtech.com/WordEngineering/JavaScript/David%20Flanagan/JavaScript%20The%20Definitive%20Guide/Complex.html" TargetMode="External" /><Relationship Type="http://schemas.openxmlformats.org/officeDocument/2006/relationships/hyperlink" Id="rId203" Target="http://e-comfort.ephraimtech.com/WordEngineering/JavaScript/David%20Flanagan/JavaScript%20The%20Definitive%20Guide/Point.html" TargetMode="External" /><Relationship Type="http://schemas.openxmlformats.org/officeDocument/2006/relationships/hyperlink" Id="rId150" Target="http://e-comfort.ephraimtech.com/WordEngineering/JavaScript/DmitriPavlutin.com/vocajs.com/voca.js.html" TargetMode="External" /><Relationship Type="http://schemas.openxmlformats.org/officeDocument/2006/relationships/hyperlink" Id="rId183" Target="http://e-comfort.ephraimtech.com/WordEngineering/JavaScript/DocumentObjectModelDOM/I%20respect%20you,%20greatly.html" TargetMode="External" /><Relationship Type="http://schemas.openxmlformats.org/officeDocument/2006/relationships/hyperlink" Id="rId213" Target="http://e-comfort.ephraimtech.com/WordEngineering/JavaScript/Functional%20JavaScript" TargetMode="External" /><Relationship Type="http://schemas.openxmlformats.org/officeDocument/2006/relationships/hyperlink" Id="rId311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1" Target="http://e-comfort.ephraimtech.com/WordEngineering/JavaScript/GuillaumePotier/ParsleyJS.org/Simple%20form%20example.html" TargetMode="External" /><Relationship Type="http://schemas.openxmlformats.org/officeDocument/2006/relationships/hyperlink" Id="rId175" Target="http://e-comfort.ephraimtech.com/WordEngineering/JavaScript/Jenkov.com/Jencov.com%20Messaging%20API%20Send.html" TargetMode="External" /><Relationship Type="http://schemas.openxmlformats.org/officeDocument/2006/relationships/hyperlink" Id="rId169" Target="http://e-comfort.ephraimtech.com/WordEngineering/JavaScript/Microsoft/linq.js%20-%20LINQ%20for%20JavaScript.html" TargetMode="External" /><Relationship Type="http://schemas.openxmlformats.org/officeDocument/2006/relationships/hyperlink" Id="rId178" Target="http://e-comfort.ephraimtech.com/WordEngineering/JavaScript/Modernizr" TargetMode="External" /><Relationship Type="http://schemas.openxmlformats.org/officeDocument/2006/relationships/hyperlink" Id="rId192" Target="http://e-comfort.ephraimtech.com/WordEngineering/JavaScript/Mozilla.org/Base64Image.html" TargetMode="External" /><Relationship Type="http://schemas.openxmlformats.org/officeDocument/2006/relationships/hyperlink" Id="rId307" Target="http://e-comfort.ephraimtech.com/WordEngineering/JavaScript/Mozilla.org/Internationalization" TargetMode="External" /><Relationship Type="http://schemas.openxmlformats.org/officeDocument/2006/relationships/hyperlink" Id="rId308" Target="http://e-comfort.ephraimtech.com/WordEngineering/JavaScript/Mozilla.org/Internationalization/InternationalizationDateTime.html" TargetMode="External" /><Relationship Type="http://schemas.openxmlformats.org/officeDocument/2006/relationships/hyperlink" Id="rId309" Target="http://e-comfort.ephraimtech.com/WordEngineering/JavaScript/Mozilla.org/Internationalization/InternationalizationNumber.html" TargetMode="External" /><Relationship Type="http://schemas.openxmlformats.org/officeDocument/2006/relationships/hyperlink" Id="rId156" Target="http://e-comfort.ephraimtech.com/WordEngineering/JavaScript/Myliang/Myliang_-_x-spreadsheet.html" TargetMode="External" /><Relationship Type="http://schemas.openxmlformats.org/officeDocument/2006/relationships/hyperlink" Id="rId157" Target="http://e-comfort.ephraimtech.com/WordEngineering/JavaScript/NguyenHuuPhuoc/NguyenHuuPhuoc_-_Mailto.html" TargetMode="External" /><Relationship Type="http://schemas.openxmlformats.org/officeDocument/2006/relationships/hyperlink" Id="rId159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5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5" Target="http://e-comfort.ephraimtech.com/WordEngineering/JavaScript/Processingjs.org" TargetMode="External" /><Relationship Type="http://schemas.openxmlformats.org/officeDocument/2006/relationships/hyperlink" Id="rId187" Target="http://e-comfort.ephraimtech.com/WordEngineering/JavaScript/RequireJS.org" TargetMode="External" /><Relationship Type="http://schemas.openxmlformats.org/officeDocument/2006/relationships/hyperlink" Id="rId176" Target="http://e-comfort.ephraimtech.com/WordEngineering/JavaScript/Stephen%20A.%20Thomas/Data%20Visualization%20with%20JavaScript/Chapter1" TargetMode="External" /><Relationship Type="http://schemas.openxmlformats.org/officeDocument/2006/relationships/hyperlink" Id="rId180" Target="http://e-comfort.ephraimtech.com/WordEngineering/JavaScript/Template" TargetMode="External" /><Relationship Type="http://schemas.openxmlformats.org/officeDocument/2006/relationships/hyperlink" Id="rId181" Target="http://e-comfort.ephraimtech.com/WordEngineering/JavaScript/ThreeJs.org" TargetMode="External" /><Relationship Type="http://schemas.openxmlformats.org/officeDocument/2006/relationships/hyperlink" Id="rId179" Target="http://e-comfort.ephraimtech.com/WordEngineering/JavaScript/Underscore" TargetMode="External" /><Relationship Type="http://schemas.openxmlformats.org/officeDocument/2006/relationships/hyperlink" Id="rId147" Target="http://e-comfort.ephraimtech.com/WordEngineering/JavaScript/ValidateJS.org/ValidateJS.org_-_Examples.html" TargetMode="External" /><Relationship Type="http://schemas.openxmlformats.org/officeDocument/2006/relationships/hyperlink" Id="rId158" Target="http://e-comfort.ephraimtech.com/WordEngineering/JavaScript/WebWorkers" TargetMode="External" /><Relationship Type="http://schemas.openxmlformats.org/officeDocument/2006/relationships/hyperlink" Id="rId314" Target="http://e-comfort.ephraimtech.com/WordEngineering/JavaScript/canvas/Effectiveness.html" TargetMode="External" /><Relationship Type="http://schemas.openxmlformats.org/officeDocument/2006/relationships/hyperlink" Id="rId316" Target="http://e-comfort.ephraimtech.com/WordEngineering/JavaScript/condor.depaul.edu/CompareColors.html" TargetMode="External" /><Relationship Type="http://schemas.openxmlformats.org/officeDocument/2006/relationships/hyperlink" Id="rId186" Target="http://e-comfort.ephraimtech.com/WordEngineering/JavaScript/lodash" TargetMode="External" /><Relationship Type="http://schemas.openxmlformats.org/officeDocument/2006/relationships/hyperlink" Id="rId265" Target="http://e-comfort.ephraimtech.com/WordEngineering/JavaScript/restcountries.eu.html" TargetMode="External" /><Relationship Type="http://schemas.openxmlformats.org/officeDocument/2006/relationships/hyperlink" Id="rId318" Target="http://e-comfort.ephraimtech.com/WordEngineering/JayMuntz/HolidayCalculator.html" TargetMode="External" /><Relationship Type="http://schemas.openxmlformats.org/officeDocument/2006/relationships/hyperlink" Id="rId216" Target="http://e-comfort.ephraimtech.com/WordEngineering/Json2Html.com/Json2Html.com.html" TargetMode="External" /><Relationship Type="http://schemas.openxmlformats.org/officeDocument/2006/relationships/hyperlink" Id="rId218" Target="http://e-comfort.ephraimtech.com/WordEngineering/Kirupa.com/Kirupa.com_-_Shuffle.html" TargetMode="External" /><Relationship Type="http://schemas.openxmlformats.org/officeDocument/2006/relationships/hyperlink" Id="rId177" Target="http://e-comfort.ephraimtech.com/WordEngineering/KnockOut" TargetMode="External" /><Relationship Type="http://schemas.openxmlformats.org/officeDocument/2006/relationships/hyperlink" Id="rId379" Target="http://e-comfort.ephraimtech.com/WordEngineering/LanguageIntegratedQueryLINQ" TargetMode="External" /><Relationship Type="http://schemas.openxmlformats.org/officeDocument/2006/relationships/hyperlink" Id="rId338" Target="http://e-comfort.ephraimtech.com/WordEngineering/Live/LiveIDAuthentication.aspx" TargetMode="External" /><Relationship Type="http://schemas.openxmlformats.org/officeDocument/2006/relationships/hyperlink" Id="rId246" Target="http://e-comfort.ephraimtech.com/WordEngineering/Live/LiveSearch.aspx" TargetMode="External" /><Relationship Type="http://schemas.openxmlformats.org/officeDocument/2006/relationships/hyperlink" Id="rId345" Target="http://e-comfort.ephraimtech.com/WordEngineering/ManuelBieh/GeoLib/ManuelBieh_-_GeoLib_Distance.html" TargetMode="External" /><Relationship Type="http://schemas.openxmlformats.org/officeDocument/2006/relationships/hyperlink" Id="rId336" Target="http://e-comfort.ephraimtech.com/WordEngineering/MarkPilgrim/InternationalSystemOfUnitsDecimalAndBinary.html" TargetMode="External" /><Relationship Type="http://schemas.openxmlformats.org/officeDocument/2006/relationships/hyperlink" Id="rId214" Target="http://e-comfort.ephraimtech.com/WordEngineering/MathiasBynens/MathiasBynens.be_-_he.html" TargetMode="External" /><Relationship Type="http://schemas.openxmlformats.org/officeDocument/2006/relationships/hyperlink" Id="rId164" Target="http://e-comfort.ephraimtech.com/WordEngineering/MetaTags" TargetMode="External" /><Relationship Type="http://schemas.openxmlformats.org/officeDocument/2006/relationships/hyperlink" Id="rId290" Target="http://e-comfort.ephraimtech.com/WordEngineering/Moslem/MuslimSalat.html" TargetMode="External" /><Relationship Type="http://schemas.openxmlformats.org/officeDocument/2006/relationships/hyperlink" Id="rId162" Target="http://e-comfort.ephraimtech.com/WordEngineering/Mozilla/PDF.js" TargetMode="External" /><Relationship Type="http://schemas.openxmlformats.org/officeDocument/2006/relationships/hyperlink" Id="rId244" Target="http://e-comfort.ephraimtech.com/WordEngineering/NYTimes.com/nytimes_start.html" TargetMode="External" /><Relationship Type="http://schemas.openxmlformats.org/officeDocument/2006/relationships/hyperlink" Id="rId259" Target="http://e-comfort.ephraimtech.com/WordEngineering/National%20Oceanic%20and%20Atmosphere%20Administration%20(NOAA)" TargetMode="External" /><Relationship Type="http://schemas.openxmlformats.org/officeDocument/2006/relationships/hyperlink" Id="rId312" Target="http://e-comfort.ephraimtech.com/WordEngineering/Network" TargetMode="External" /><Relationship Type="http://schemas.openxmlformats.org/officeDocument/2006/relationships/hyperlink" Id="rId317" Target="http://e-comfort.ephraimtech.com/WordEngineering/Network/ResponseHeaders.aspx" TargetMode="External" /><Relationship Type="http://schemas.openxmlformats.org/officeDocument/2006/relationships/hyperlink" Id="rId313" Target="http://e-comfort.ephraimtech.com/WordEngineering/Network/WhoIsDomain.aspx" TargetMode="External" /><Relationship Type="http://schemas.openxmlformats.org/officeDocument/2006/relationships/hyperlink" Id="rId198" Target="http://e-comfort.ephraimtech.com/WordEngineering/NicholasC.Zakas/Auto-detecting%20Credit%20Card%20Type.html" TargetMode="External" /><Relationship Type="http://schemas.openxmlformats.org/officeDocument/2006/relationships/hyperlink" Id="rId330" Target="http://e-comfort.ephraimtech.com/WordEngineering/NumberConverter.aspx" TargetMode="External" /><Relationship Type="http://schemas.openxmlformats.org/officeDocument/2006/relationships/hyperlink" Id="rId328" Target="http://e-comfort.ephraimtech.com/WordEngineering/Numerics/Complex.aspx" TargetMode="External" /><Relationship Type="http://schemas.openxmlformats.org/officeDocument/2006/relationships/hyperlink" Id="rId188" Target="http://e-comfort.ephraimtech.com/WordEngineering/OpenExchangeRates.org/OpenExchangeRates.org_-_LatestCurrencies.html" TargetMode="External" /><Relationship Type="http://schemas.openxmlformats.org/officeDocument/2006/relationships/hyperlink" Id="rId269" Target="http://e-comfort.ephraimtech.com/WordEngineering/OpenWeatherMap.org/OpenWeatherMap.org.aspx" TargetMode="External" /><Relationship Type="http://schemas.openxmlformats.org/officeDocument/2006/relationships/hyperlink" Id="rId332" Target="http://e-comfort.ephraimtech.com/WordEngineering/OurNumbers.html" TargetMode="External" /><Relationship Type="http://schemas.openxmlformats.org/officeDocument/2006/relationships/hyperlink" Id="rId239" Target="http://e-comfort.ephraimtech.com/WordEngineering/RSSReader.aspx" TargetMode="External" /><Relationship Type="http://schemas.openxmlformats.org/officeDocument/2006/relationships/hyperlink" Id="rId241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8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3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1" Target="http://e-comfort.ephraimtech.com/WordEngineering/RomanNumeralConverter.html" TargetMode="External" /><Relationship Type="http://schemas.openxmlformats.org/officeDocument/2006/relationships/hyperlink" Id="rId224" Target="http://e-comfort.ephraimtech.com/WordEngineering/SQLExamples" TargetMode="External" /><Relationship Type="http://schemas.openxmlformats.org/officeDocument/2006/relationships/hyperlink" Id="rId228" Target="http://e-comfort.ephraimtech.com/WordEngineering/SQLExamples/DBCCDatabaseConsoleCommandBalindaWindow.html" TargetMode="External" /><Relationship Type="http://schemas.openxmlformats.org/officeDocument/2006/relationships/hyperlink" Id="rId230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1" Target="http://e-comfort.ephraimtech.com/WordEngineering/SQLSharp" TargetMode="External" /><Relationship Type="http://schemas.openxmlformats.org/officeDocument/2006/relationships/hyperlink" Id="rId242" Target="http://e-comfort.ephraimtech.com/WordEngineering/ScalableVectorGraphicsSVG" TargetMode="External" /><Relationship Type="http://schemas.openxmlformats.org/officeDocument/2006/relationships/hyperlink" Id="rId249" Target="http://e-comfort.ephraimtech.com/WordEngineering/SearchEngine" TargetMode="External" /><Relationship Type="http://schemas.openxmlformats.org/officeDocument/2006/relationships/hyperlink" Id="rId163" Target="http://e-comfort.ephraimtech.com/WordEngineering/Stackoverflow.com" TargetMode="External" /><Relationship Type="http://schemas.openxmlformats.org/officeDocument/2006/relationships/hyperlink" Id="rId321" Target="http://e-comfort.ephraimtech.com/WordEngineering/StudentClass.aspx" TargetMode="External" /><Relationship Type="http://schemas.openxmlformats.org/officeDocument/2006/relationships/hyperlink" Id="rId262" Target="http://e-comfort.ephraimtech.com/WordEngineering/TaniaRascia.com_-_Ghibli.html" TargetMode="External" /><Relationship Type="http://schemas.openxmlformats.org/officeDocument/2006/relationships/hyperlink" Id="rId322" Target="http://e-comfort.ephraimtech.com/WordEngineering/Text-to-speech.aspx" TargetMode="External" /><Relationship Type="http://schemas.openxmlformats.org/officeDocument/2006/relationships/hyperlink" Id="rId324" Target="http://e-comfort.ephraimtech.com/WordEngineering/Text-to-speech/Using%20HTML5%20Speech%20Synthesis.html" TargetMode="External" /><Relationship Type="http://schemas.openxmlformats.org/officeDocument/2006/relationships/hyperlink" Id="rId229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0" Target="http://e-comfort.ephraimtech.com/WordEngineering/Twitter" TargetMode="External" /><Relationship Type="http://schemas.openxmlformats.org/officeDocument/2006/relationships/hyperlink" Id="rId303" Target="http://e-comfort.ephraimtech.com/WordEngineering/TwitterBootstrap" TargetMode="External" /><Relationship Type="http://schemas.openxmlformats.org/officeDocument/2006/relationships/hyperlink" Id="rId271" Target="http://e-comfort.ephraimtech.com/WordEngineering/TwitterProfile.html?screen_id=Twitter" TargetMode="External" /><Relationship Type="http://schemas.openxmlformats.org/officeDocument/2006/relationships/hyperlink" Id="rId237" Target="http://e-comfort.ephraimtech.com/WordEngineering/W3CWebPerformanceWorkingGroup" TargetMode="External" /><Relationship Type="http://schemas.openxmlformats.org/officeDocument/2006/relationships/hyperlink" Id="rId261" Target="http://e-comfort.ephraimtech.com/WordEngineering/Warner%20Bros/tours-api.dsp.wmg.com.html" TargetMode="External" /><Relationship Type="http://schemas.openxmlformats.org/officeDocument/2006/relationships/hyperlink" Id="rId139" Target="http://e-comfort.ephraimtech.com/WordEngineering/WebAPI" TargetMode="External" /><Relationship Type="http://schemas.openxmlformats.org/officeDocument/2006/relationships/hyperlink" Id="rId297" Target="http://e-comfort.ephraimtech.com/WordEngineering/WebServiceRequester/AmazonSearch.aspx" TargetMode="External" /><Relationship Type="http://schemas.openxmlformats.org/officeDocument/2006/relationships/hyperlink" Id="rId285" Target="http://e-comfort.ephraimtech.com/WordEngineering/WebServiceRequester/Delicious.aspx" TargetMode="External" /><Relationship Type="http://schemas.openxmlformats.org/officeDocument/2006/relationships/hyperlink" Id="rId287" Target="http://e-comfort.ephraimtech.com/WordEngineering/WebServiceRequester/Digg.aspx" TargetMode="External" /><Relationship Type="http://schemas.openxmlformats.org/officeDocument/2006/relationships/hyperlink" Id="rId283" Target="http://e-comfort.ephraimtech.com/WordEngineering/WebServiceRequester/Fillerama%20by%20ChrisValleskey.com.html" TargetMode="External" /><Relationship Type="http://schemas.openxmlformats.org/officeDocument/2006/relationships/hyperlink" Id="rId281" Target="http://e-comfort.ephraimtech.com/WordEngineering/WebServiceRequester/Fixer.io.html" TargetMode="External" /><Relationship Type="http://schemas.openxmlformats.org/officeDocument/2006/relationships/hyperlink" Id="rId282" Target="http://e-comfort.ephraimtech.com/WordEngineering/WebServiceRequester/IsEmail.html" TargetMode="External" /><Relationship Type="http://schemas.openxmlformats.org/officeDocument/2006/relationships/hyperlink" Id="rId286" Target="http://e-comfort.ephraimtech.com/WordEngineering/WebServiceRequester/LyricWiki.aspx" TargetMode="External" /><Relationship Type="http://schemas.openxmlformats.org/officeDocument/2006/relationships/hyperlink" Id="rId296" Target="http://e-comfort.ephraimtech.com/WordEngineering/WebServiceRequester/NationalParkServiceNPS.html" TargetMode="External" /><Relationship Type="http://schemas.openxmlformats.org/officeDocument/2006/relationships/hyperlink" Id="rId263" Target="http://e-comfort.ephraimtech.com/WordEngineering/WebServiceRequester/OmdbApi.com.html" TargetMode="External" /><Relationship Type="http://schemas.openxmlformats.org/officeDocument/2006/relationships/hyperlink" Id="rId288" Target="http://e-comfort.ephraimtech.com/WordEngineering/WebServiceRequester/TechnoratiAPI.aspx" TargetMode="External" /><Relationship Type="http://schemas.openxmlformats.org/officeDocument/2006/relationships/hyperlink" Id="rId280" Target="http://e-comfort.ephraimtech.com/WordEngineering/WebServiceRequester/The%20Open%20Movie%20Database%20API%20by%20Brian%20Fritz.html" TargetMode="External" /><Relationship Type="http://schemas.openxmlformats.org/officeDocument/2006/relationships/hyperlink" Id="rId243" Target="http://e-comfort.ephraimtech.com/WordEngineering/WebServiceRequester/TheMovieDB.org.html" TargetMode="External" /><Relationship Type="http://schemas.openxmlformats.org/officeDocument/2006/relationships/hyperlink" Id="rId266" Target="http://e-comfort.ephraimtech.com/WordEngineering/WebServiceRequester/WebLogIPWhoIs.aspx" TargetMode="External" /><Relationship Type="http://schemas.openxmlformats.org/officeDocument/2006/relationships/hyperlink" Id="rId284" Target="http://e-comfort.ephraimtech.com/WordEngineering/WebServiceRequester/WebServiceX_USZip.aspx" TargetMode="External" /><Relationship Type="http://schemas.openxmlformats.org/officeDocument/2006/relationships/hyperlink" Id="rId274" Target="http://e-comfort.ephraimtech.com/WordEngineering/WebServiceRequester/YouTubeSearch.aspx" TargetMode="External" /><Relationship Type="http://schemas.openxmlformats.org/officeDocument/2006/relationships/hyperlink" Id="rId291" Target="http://e-comfort.ephraimtech.com/WordEngineering/WebServiceRequester/icndb.com%20(The%20Internet%20Chuck%20Norris%20Database).html" TargetMode="External" /><Relationship Type="http://schemas.openxmlformats.org/officeDocument/2006/relationships/hyperlink" Id="rId279" Target="http://e-comfort.ephraimtech.com/WordEngineering/WebServiceRequester/oil-price.net_dashboard.html" TargetMode="External" /><Relationship Type="http://schemas.openxmlformats.org/officeDocument/2006/relationships/hyperlink" Id="rId292" Target="http://e-comfort.ephraimtech.com/WordEngineering/WebServiceRequester/tendersoft.plSwatch.html" TargetMode="External" /><Relationship Type="http://schemas.openxmlformats.org/officeDocument/2006/relationships/hyperlink" Id="rId323" Target="http://e-comfort.ephraimtech.com/WordEngineering/WebSpeechAPI/MozillaFirefox/MozillaFirefox_-_WebSpeechAPI.html" TargetMode="External" /><Relationship Type="http://schemas.openxmlformats.org/officeDocument/2006/relationships/hyperlink" Id="rId227" Target="http://e-comfort.ephraimtech.com/WordEngineering/WindowFunctions" TargetMode="External" /><Relationship Type="http://schemas.openxmlformats.org/officeDocument/2006/relationships/hyperlink" Id="rId341" Target="http://e-comfort.ephraimtech.com/WordEngineering/WordCross/CaesarCipher.html" TargetMode="External" /><Relationship Type="http://schemas.openxmlformats.org/officeDocument/2006/relationships/hyperlink" Id="rId378" Target="http://e-comfort.ephraimtech.com/WordEngineering/WordCross/Lightweight%20Directory%20Access%20Protocol%20(LDAP).html" TargetMode="External" /><Relationship Type="http://schemas.openxmlformats.org/officeDocument/2006/relationships/hyperlink" Id="rId327" Target="http://e-comfort.ephraimtech.com/WordEngineering/WordGroup/BigInteger.html" TargetMode="External" /><Relationship Type="http://schemas.openxmlformats.org/officeDocument/2006/relationships/hyperlink" Id="rId326" Target="http://e-comfort.ephraimtech.com/WordEngineering/WordGroup/BigIntegerDelegateOperation.html" TargetMode="External" /><Relationship Type="http://schemas.openxmlformats.org/officeDocument/2006/relationships/hyperlink" Id="rId223" Target="http://e-comfort.ephraimtech.com/WordEngineering/WordGroup/DataManipulationLanguageDML-DocumentObjectModelDOM.html" TargetMode="External" /><Relationship Type="http://schemas.openxmlformats.org/officeDocument/2006/relationships/hyperlink" Id="rId375" Target="http://e-comfort.ephraimtech.com/WordEngineering/WordGroup/ProcessViewer.html" TargetMode="External" /><Relationship Type="http://schemas.openxmlformats.org/officeDocument/2006/relationships/hyperlink" Id="rId226" Target="http://e-comfort.ephraimtech.com/WordEngineering/WordUnion/FreeTextSearch.aspx" TargetMode="External" /><Relationship Type="http://schemas.openxmlformats.org/officeDocument/2006/relationships/hyperlink" Id="rId343" Target="http://e-comfort.ephraimtech.com/WordEngineering/WordUnion/InDefine.html" TargetMode="External" /><Relationship Type="http://schemas.openxmlformats.org/officeDocument/2006/relationships/hyperlink" Id="rId225" Target="http://e-comfort.ephraimtech.com/WordEngineering/WordUnion/SQLServerManagementObjectsSMO.html" TargetMode="External" /><Relationship Type="http://schemas.openxmlformats.org/officeDocument/2006/relationships/hyperlink" Id="rId222" Target="http://e-comfort.ephraimtech.com/WordEngineering/WordUnion/SQLToHTMLTable.html" TargetMode="External" /><Relationship Type="http://schemas.openxmlformats.org/officeDocument/2006/relationships/hyperlink" Id="rId254" Target="http://e-comfort.ephraimtech.com/WordEngineering/WorldBank/WorldBankDataWebAPI.aspx" TargetMode="External" /><Relationship Type="http://schemas.openxmlformats.org/officeDocument/2006/relationships/hyperlink" Id="rId319" Target="http://e-comfort.ephraimtech.com/WordEngineering/XmlToJson.aspx" TargetMode="External" /><Relationship Type="http://schemas.openxmlformats.org/officeDocument/2006/relationships/hyperlink" Id="rId267" Target="http://e-comfort.ephraimtech.com/WordEngineering/Yahoo/YahooQuote.aspx?Symbols=AAPL,IBM,MSFT" TargetMode="External" /><Relationship Type="http://schemas.openxmlformats.org/officeDocument/2006/relationships/hyperlink" Id="rId268" Target="http://e-comfort.ephraimtech.com/WordEngineering/Yahoo/YahooWeather.aspx" TargetMode="External" /><Relationship Type="http://schemas.openxmlformats.org/officeDocument/2006/relationships/hyperlink" Id="rId245" Target="http://e-comfort.ephraimtech.com/WordEngineering/YouTube/YouTubeVideoSearch.html" TargetMode="External" /><Relationship Type="http://schemas.openxmlformats.org/officeDocument/2006/relationships/hyperlink" Id="rId252" Target="http://e-comfort.ephraimtech.com/WordEngineering/census.gov" TargetMode="External" /><Relationship Type="http://schemas.openxmlformats.org/officeDocument/2006/relationships/hyperlink" Id="rId352" Target="http://e-comfort.ephraimtech.com/WordEngineering/datasciencetoolkit.org" TargetMode="External" /><Relationship Type="http://schemas.openxmlformats.org/officeDocument/2006/relationships/hyperlink" Id="rId260" Target="http://e-comfort.ephraimtech.com/WordEngineering/dev.viamichelin.com" TargetMode="External" /><Relationship Type="http://schemas.openxmlformats.org/officeDocument/2006/relationships/hyperlink" Id="rId294" Target="http://e-comfort.ephraimtech.com/WordEngineering/ergast.com/ergast.com.html" TargetMode="External" /><Relationship Type="http://schemas.openxmlformats.org/officeDocument/2006/relationships/hyperlink" Id="rId295" Target="http://e-comfort.ephraimtech.com/WordEngineering/europa.eu/interop.europass.cedefop.europa.eu.html" TargetMode="External" /><Relationship Type="http://schemas.openxmlformats.org/officeDocument/2006/relationships/hyperlink" Id="rId142" Target="http://e-comfort.ephraimtech.com/WordEngineering/jQuery/jQuery%20UI" TargetMode="External" /><Relationship Type="http://schemas.openxmlformats.org/officeDocument/2006/relationships/hyperlink" Id="rId143" Target="http://e-comfort.ephraimtech.com/WordEngineering/jqwidgets" TargetMode="External" /><Relationship Type="http://schemas.openxmlformats.org/officeDocument/2006/relationships/hyperlink" Id="rId251" Target="http://e-comfort.ephraimtech.com/WordEngineering/nasa.gov" TargetMode="External" /><Relationship Type="http://schemas.openxmlformats.org/officeDocument/2006/relationships/hyperlink" Id="rId250" Target="http://e-comfort.ephraimtech.com/WordEngineering/newsapi.org" TargetMode="External" /><Relationship Type="http://schemas.openxmlformats.org/officeDocument/2006/relationships/hyperlink" Id="rId149" Target="http://e-comfort.ephraimtech.com/WordEngineering/numverify.com/numverify.com.html" TargetMode="External" /><Relationship Type="http://schemas.openxmlformats.org/officeDocument/2006/relationships/hyperlink" Id="rId174" Target="http://e-comfort.ephraimtech.com/WordEngineering/phpied.com_-_Stoyan%20Stefanov/phpied.com_-_Stoyan%20Stefanov_-_Countries.html" TargetMode="External" /><Relationship Type="http://schemas.openxmlformats.org/officeDocument/2006/relationships/hyperlink" Id="rId293" Target="http://e-comfort.ephraimtech.com/WordEngineering/randomuser.me/randomuser.me.html" TargetMode="External" /><Relationship Type="http://schemas.openxmlformats.org/officeDocument/2006/relationships/hyperlink" Id="rId340" Target="http://e-comfort.ephraimtech.com/WordEngineering/reCaptcha.aspx" TargetMode="External" /><Relationship Type="http://schemas.openxmlformats.org/officeDocument/2006/relationships/hyperlink" Id="rId240" Target="http://e-comfort.ephraimtech.com/WordEngineering/sitemap.xml" TargetMode="External" /><Relationship Type="http://schemas.openxmlformats.org/officeDocument/2006/relationships/hyperlink" Id="rId144" Target="http://e-comfort.ephraimtech.com/wordengineering/CodingSample/CodingSample.html" TargetMode="External" /><Relationship Type="http://schemas.openxmlformats.org/officeDocument/2006/relationships/hyperlink" Id="rId152" Target="http://e-comfort.ephraimtech.com/wordengineering/Facebook/React" TargetMode="External" /><Relationship Type="http://schemas.openxmlformats.org/officeDocument/2006/relationships/hyperlink" Id="rId146" Target="http://e-comfort.ephraimtech.com/wordengineering/HTML5Dialog/HTML5DialogParable.html" TargetMode="External" /><Relationship Type="http://schemas.openxmlformats.org/officeDocument/2006/relationships/hyperlink" Id="rId190" Target="http://e-comfort.ephraimtech.com/wordengineering/JavaScript/Algorithm/Navigation%20Timing%20API.html" TargetMode="External" /><Relationship Type="http://schemas.openxmlformats.org/officeDocument/2006/relationships/hyperlink" Id="rId171" Target="http://e-comfort.ephraimtech.com/wordengineering/JavaScript/Epoch" TargetMode="External" /><Relationship Type="http://schemas.openxmlformats.org/officeDocument/2006/relationships/hyperlink" Id="rId172" Target="http://e-comfort.ephraimtech.com/wordengineering/JavaScript/d3Js.org" TargetMode="External" /><Relationship Type="http://schemas.openxmlformats.org/officeDocument/2006/relationships/hyperlink" Id="rId189" Target="http://e-comfort.ephraimtech.com/wordengineering/Mathias%20Bynens/esrever.html" TargetMode="External" /><Relationship Type="http://schemas.openxmlformats.org/officeDocument/2006/relationships/hyperlink" Id="rId182" Target="http://e-comfort.ephraimtech.com/wordengineering/Raphael" TargetMode="External" /><Relationship Type="http://schemas.openxmlformats.org/officeDocument/2006/relationships/hyperlink" Id="rId289" Target="http://e-comfort.ephraimtech.com:81/IoannisPanagopoulosRestServices/client/msdn" TargetMode="External" /><Relationship Type="http://schemas.openxmlformats.org/officeDocument/2006/relationships/hyperlink" Id="rId384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8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3" Target="http://github.com/KenAdeniji/WordEngineering/blob/main/InformationInTransit/MongoDB/MongoDBDriverQuickTour.cs" TargetMode="External" /><Relationship Type="http://schemas.openxmlformats.org/officeDocument/2006/relationships/hyperlink" Id="rId234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6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6" Target="http://github.com/KenAdeniji/WordEngineering/tree/main/IIS/WordEngineering/Microsoft/PowerBI" TargetMode="External" /><Relationship Type="http://schemas.openxmlformats.org/officeDocument/2006/relationships/hyperlink" Id="rId232" Target="http://github.com/KenAdeniji/WordEngineering/tree/main/IIS/WordEngineering/MongoDB" TargetMode="External" /><Relationship Type="http://schemas.openxmlformats.org/officeDocument/2006/relationships/hyperlink" Id="rId386" Target="http://github.com/KenAdeniji/WordEngineering/tree/main/IIS/WordEngineering/Python" TargetMode="External" /><Relationship Type="http://schemas.openxmlformats.org/officeDocument/2006/relationships/hyperlink" Id="rId393" Target="http://github.com/KenAdeniji/WordEngineering/tree/main/IIS/WordEngineering/Python/DuckDB" TargetMode="External" /><Relationship Type="http://schemas.openxmlformats.org/officeDocument/2006/relationships/hyperlink" Id="rId235" Target="http://github.com/KenAdeniji/WordEngineering/tree/main/IIS/WordEngineering/Python/dbtLabs_DataBuildTool" TargetMode="External" /><Relationship Type="http://schemas.openxmlformats.org/officeDocument/2006/relationships/hyperlink" Id="rId387" Target="http://github.com/KenAdeniji/WordEngineering/tree/main/IIS/WordEngineering/Python/matplotlib" TargetMode="External" /><Relationship Type="http://schemas.openxmlformats.org/officeDocument/2006/relationships/hyperlink" Id="rId388" Target="http://github.com/KenAdeniji/WordEngineering/tree/main/IIS/WordEngineering/Python/numpy" TargetMode="External" /><Relationship Type="http://schemas.openxmlformats.org/officeDocument/2006/relationships/hyperlink" Id="rId389" Target="http://github.com/KenAdeniji/WordEngineering/tree/main/IIS/WordEngineering/Python/pandas" TargetMode="External" /><Relationship Type="http://schemas.openxmlformats.org/officeDocument/2006/relationships/hyperlink" Id="rId390" Target="http://github.com/KenAdeniji/WordEngineering/tree/main/IIS/WordEngineering/Python/polars" TargetMode="External" /><Relationship Type="http://schemas.openxmlformats.org/officeDocument/2006/relationships/hyperlink" Id="rId391" Target="http://github.com/KenAdeniji/WordEngineering/tree/main/IIS/WordEngineering/Python/selenium" TargetMode="External" /><Relationship Type="http://schemas.openxmlformats.org/officeDocument/2006/relationships/hyperlink" Id="rId392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7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41" Target="http://github.com/KenAdeniji/WordEngineering/tree/master/IIS/WordEngineering/OperatingSystem" TargetMode="External" /><Relationship Type="http://schemas.openxmlformats.org/officeDocument/2006/relationships/hyperlink" Id="rId140" Target="http://github.com/KenAdeniji/WordEngineering/tree/master/IIS/WordEngineering/WebAssembly" TargetMode="External" /><Relationship Type="http://schemas.openxmlformats.org/officeDocument/2006/relationships/hyperlink" Id="rId380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1" Target="https://github.com/KenAdeniji/WordEngineering/tree/master/InformationInTransit/WindowsForms" TargetMode="External" /><Relationship Type="http://schemas.openxmlformats.org/officeDocument/2006/relationships/hyperlink" Id="rId381" Target="https://github.com/KenAdeniji/WordEngineering/tree/master/Microsoft/MSTest" TargetMode="External" /><Relationship Type="http://schemas.openxmlformats.org/officeDocument/2006/relationships/hyperlink" Id="rId382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5-10T22:12:59Z</dcterms:created>
  <dcterms:modified xsi:type="dcterms:W3CDTF">2025-05-10T22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